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5CDE3" w14:textId="76CBF0CF" w:rsidR="009B612F" w:rsidRDefault="006B4D0B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752" behindDoc="1" locked="0" layoutInCell="1" allowOverlap="1" wp14:anchorId="2985DEB5" wp14:editId="36D952DC">
            <wp:simplePos x="0" y="0"/>
            <wp:positionH relativeFrom="page">
              <wp:posOffset>0</wp:posOffset>
            </wp:positionH>
            <wp:positionV relativeFrom="page">
              <wp:posOffset>71252</wp:posOffset>
            </wp:positionV>
            <wp:extent cx="7772400" cy="10105901"/>
            <wp:effectExtent l="0" t="0" r="0" b="0"/>
            <wp:wrapNone/>
            <wp:docPr id="2" name="Picture 2" descr="149472-BattleOfBadges-for2018_Poster-ar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9472-BattleOfBadges-for2018_Poster-art2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772793" cy="10106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F3FC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F8313F" wp14:editId="5102E304">
                <wp:simplePos x="0" y="0"/>
                <wp:positionH relativeFrom="column">
                  <wp:posOffset>279400</wp:posOffset>
                </wp:positionH>
                <wp:positionV relativeFrom="paragraph">
                  <wp:posOffset>4224655</wp:posOffset>
                </wp:positionV>
                <wp:extent cx="7216775" cy="5789295"/>
                <wp:effectExtent l="3175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6775" cy="5789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5D138" w14:textId="5ECD6C99" w:rsidR="006B4D0B" w:rsidRPr="006B4D0B" w:rsidRDefault="00294176" w:rsidP="00294176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/>
                                <w:color w:val="FF0000"/>
                                <w:sz w:val="72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/>
                                <w:color w:val="FF0000"/>
                                <w:sz w:val="72"/>
                                <w:szCs w:val="72"/>
                              </w:rPr>
                              <w:t xml:space="preserve">Blood Drive </w:t>
                            </w:r>
                          </w:p>
                          <w:p w14:paraId="7616D01E" w14:textId="6A14DBA0" w:rsidR="00294176" w:rsidRPr="006B4D0B" w:rsidRDefault="006B4D0B" w:rsidP="00294176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Cs/>
                                <w:sz w:val="72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Cs/>
                                <w:sz w:val="72"/>
                                <w:szCs w:val="72"/>
                              </w:rPr>
                              <w:t>Battle of the Badges</w:t>
                            </w:r>
                          </w:p>
                          <w:p w14:paraId="674E0684" w14:textId="56C5E816" w:rsidR="006B4D0B" w:rsidRPr="006B4D0B" w:rsidRDefault="006B4D0B" w:rsidP="00294176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Cs/>
                                <w:sz w:val="72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Cs/>
                                <w:sz w:val="72"/>
                                <w:szCs w:val="72"/>
                              </w:rPr>
                              <w:t>Brewer Police vs Brewer Fire</w:t>
                            </w:r>
                          </w:p>
                          <w:p w14:paraId="48EA4854" w14:textId="3F6A0424" w:rsidR="00294176" w:rsidRPr="006B4D0B" w:rsidRDefault="006B4D0B" w:rsidP="00EF3FC8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Cs/>
                                <w:sz w:val="44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Cs/>
                                <w:sz w:val="44"/>
                                <w:szCs w:val="72"/>
                              </w:rPr>
                              <w:t>Tuesday, August 3, 2021</w:t>
                            </w:r>
                          </w:p>
                          <w:p w14:paraId="5EE58E63" w14:textId="5DD65CB4" w:rsidR="00294176" w:rsidRPr="006B4D0B" w:rsidRDefault="006B4D0B" w:rsidP="00294176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Cs/>
                                <w:sz w:val="44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Cs/>
                                <w:sz w:val="44"/>
                                <w:szCs w:val="72"/>
                              </w:rPr>
                              <w:t>11:00 am to 4:00 pm</w:t>
                            </w:r>
                          </w:p>
                          <w:p w14:paraId="01E457DE" w14:textId="455910B7" w:rsidR="00294176" w:rsidRPr="006B4D0B" w:rsidRDefault="006B4D0B" w:rsidP="00294176">
                            <w:pPr>
                              <w:jc w:val="center"/>
                              <w:rPr>
                                <w:rFonts w:ascii="Akzidenz-Grotesk Std Med" w:hAnsi="Akzidenz-Grotesk Std Med"/>
                                <w:bCs/>
                                <w:sz w:val="36"/>
                                <w:szCs w:val="72"/>
                              </w:rPr>
                            </w:pPr>
                            <w:r w:rsidRPr="006B4D0B">
                              <w:rPr>
                                <w:rFonts w:ascii="Akzidenz-Grotesk Std Med" w:hAnsi="Akzidenz-Grotesk Std Med"/>
                                <w:bCs/>
                                <w:sz w:val="36"/>
                                <w:szCs w:val="72"/>
                              </w:rPr>
                              <w:t>Jeff's Catering</w:t>
                            </w:r>
                          </w:p>
                          <w:p w14:paraId="2BB7B3FE" w14:textId="77777777" w:rsidR="006B4D0B" w:rsidRPr="006B4D0B" w:rsidRDefault="006B4D0B" w:rsidP="006B4D0B">
                            <w:pPr>
                              <w:jc w:val="center"/>
                              <w:rPr>
                                <w:rFonts w:ascii="Akzidenz-Grotesk Std Regular" w:hAnsi="Akzidenz-Grotesk Std Regular"/>
                                <w:b/>
                                <w:sz w:val="36"/>
                                <w:szCs w:val="56"/>
                              </w:rPr>
                            </w:pPr>
                            <w:r w:rsidRPr="006B4D0B">
                              <w:rPr>
                                <w:rFonts w:ascii="Akzidenz-Grotesk Std Regular" w:hAnsi="Akzidenz-Grotesk Std Regular"/>
                                <w:b/>
                                <w:sz w:val="36"/>
                                <w:szCs w:val="56"/>
                              </w:rPr>
                              <w:t>15 Littlefield Rd</w:t>
                            </w:r>
                          </w:p>
                          <w:p w14:paraId="300BA269" w14:textId="7C14B38A" w:rsidR="00294176" w:rsidRDefault="006B4D0B" w:rsidP="006B4D0B">
                            <w:pPr>
                              <w:jc w:val="center"/>
                              <w:rPr>
                                <w:rFonts w:ascii="Akzidenz-Grotesk Std Regular" w:hAnsi="Akzidenz-Grotesk Std Regular"/>
                                <w:b/>
                                <w:sz w:val="36"/>
                                <w:szCs w:val="56"/>
                              </w:rPr>
                            </w:pPr>
                            <w:r w:rsidRPr="006B4D0B">
                              <w:rPr>
                                <w:rFonts w:ascii="Akzidenz-Grotesk Std Regular" w:hAnsi="Akzidenz-Grotesk Std Regular"/>
                                <w:b/>
                                <w:sz w:val="36"/>
                                <w:szCs w:val="56"/>
                              </w:rPr>
                              <w:t>Brewer, ME 04412</w:t>
                            </w:r>
                          </w:p>
                          <w:p w14:paraId="659D4DEC" w14:textId="29806EF2" w:rsidR="00EF3FC8" w:rsidRPr="00EF3FC8" w:rsidRDefault="00EF3FC8" w:rsidP="006B4D0B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F3FC8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  <w:t>V</w:t>
                            </w:r>
                            <w:r w:rsidR="006B4D0B" w:rsidRPr="00EF3FC8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  <w:t>isit RedCrossBlood.org and enter: Jeffs to schedule an appointment.</w:t>
                            </w:r>
                          </w:p>
                          <w:p w14:paraId="06CE4828" w14:textId="77777777" w:rsidR="00EF3FC8" w:rsidRDefault="00EF3FC8" w:rsidP="006B4D0B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2BE4C43" w14:textId="77777777" w:rsidR="00EF3FC8" w:rsidRDefault="00EF3FC8" w:rsidP="006B4D0B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138BE36" w14:textId="32B2DC68" w:rsidR="006B4D0B" w:rsidRPr="00EF3FC8" w:rsidRDefault="006B4D0B" w:rsidP="006B4D0B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F3FC8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F1123BC" w14:textId="1EF2000C" w:rsidR="006B4D0B" w:rsidRDefault="00EF3FC8" w:rsidP="00EF3FC8">
                            <w:pP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</w:pP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drawing>
                                <wp:inline distT="0" distB="0" distL="0" distR="0" wp14:anchorId="70FA8A61" wp14:editId="569B932A">
                                  <wp:extent cx="1447730" cy="1389001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2776" cy="14993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 xml:space="preserve">                                 </w:t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drawing>
                                <wp:inline distT="0" distB="0" distL="0" distR="0" wp14:anchorId="7E5122EA" wp14:editId="0E905B1E">
                                  <wp:extent cx="1255599" cy="1436914"/>
                                  <wp:effectExtent l="0" t="0" r="0" b="0"/>
                                  <wp:docPr id="11" name="Picture 11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rot="10800000" flipH="1" flipV="1">
                                            <a:off x="0" y="0"/>
                                            <a:ext cx="1545761" cy="176897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 xml:space="preserve">                                     </w:t>
                            </w:r>
                          </w:p>
                          <w:p w14:paraId="14E06CA0" w14:textId="356A31D2" w:rsidR="006B4D0B" w:rsidRDefault="00EF3FC8" w:rsidP="00EF3FC8">
                            <w:pP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</w:pPr>
                            <w:r>
                              <w:rPr>
                                <w:rFonts w:ascii="Akzidenz-Grotesk Std Regular" w:hAnsi="Akzidenz-Grotesk Std Regular"/>
                                <w:noProof/>
                                <w:color w:val="7F7F7F" w:themeColor="text1" w:themeTint="80"/>
                                <w:sz w:val="36"/>
                                <w:szCs w:val="56"/>
                              </w:rPr>
                              <w:t xml:space="preserve">                                                              </w:t>
                            </w:r>
                          </w:p>
                          <w:p w14:paraId="3B89CC3D" w14:textId="47E5F6D7" w:rsidR="00294176" w:rsidRPr="00995FCA" w:rsidRDefault="006B4D0B" w:rsidP="006B4D0B">
                            <w:pP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</w:pP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  <w:szCs w:val="56"/>
                              </w:rPr>
                              <w:tab/>
                            </w:r>
                          </w:p>
                          <w:p w14:paraId="306D077E" w14:textId="10AC7541" w:rsidR="009161A1" w:rsidRPr="00995FCA" w:rsidRDefault="006B4D0B" w:rsidP="00294176">
                            <w:pP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</w:pP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  <w:r>
                              <w:rPr>
                                <w:rFonts w:ascii="Akzidenz-Grotesk Std Regular" w:hAnsi="Akzidenz-Grotesk Std Regular"/>
                                <w:color w:val="7F7F7F" w:themeColor="text1" w:themeTint="80"/>
                                <w:sz w:val="3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01F831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pt;margin-top:332.65pt;width:568.25pt;height:45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" filled="f" stroked="f">
                <v:textbox>
                  <w:txbxContent>
                    <w:p w14:paraId="7535D138" w14:textId="5ECD6C99" w:rsidR="006B4D0B" w:rsidRPr="006B4D0B" w:rsidRDefault="00294176" w:rsidP="00294176">
                      <w:pPr>
                        <w:jc w:val="center"/>
                        <w:rPr>
                          <w:rFonts w:ascii="Akzidenz-Grotesk Std Med" w:hAnsi="Akzidenz-Grotesk Std Med"/>
                          <w:b/>
                          <w:color w:val="FF0000"/>
                          <w:sz w:val="72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/>
                          <w:color w:val="FF0000"/>
                          <w:sz w:val="72"/>
                          <w:szCs w:val="72"/>
                        </w:rPr>
                        <w:t xml:space="preserve">Blood Drive </w:t>
                      </w:r>
                    </w:p>
                    <w:p w14:paraId="7616D01E" w14:textId="6A14DBA0" w:rsidR="00294176" w:rsidRPr="006B4D0B" w:rsidRDefault="006B4D0B" w:rsidP="00294176">
                      <w:pPr>
                        <w:jc w:val="center"/>
                        <w:rPr>
                          <w:rFonts w:ascii="Akzidenz-Grotesk Std Med" w:hAnsi="Akzidenz-Grotesk Std Med"/>
                          <w:bCs/>
                          <w:sz w:val="72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Cs/>
                          <w:sz w:val="72"/>
                          <w:szCs w:val="72"/>
                        </w:rPr>
                        <w:t>Battle of the Badges</w:t>
                      </w:r>
                    </w:p>
                    <w:p w14:paraId="674E0684" w14:textId="56C5E816" w:rsidR="006B4D0B" w:rsidRPr="006B4D0B" w:rsidRDefault="006B4D0B" w:rsidP="00294176">
                      <w:pPr>
                        <w:jc w:val="center"/>
                        <w:rPr>
                          <w:rFonts w:ascii="Akzidenz-Grotesk Std Med" w:hAnsi="Akzidenz-Grotesk Std Med"/>
                          <w:bCs/>
                          <w:sz w:val="72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Cs/>
                          <w:sz w:val="72"/>
                          <w:szCs w:val="72"/>
                        </w:rPr>
                        <w:t>Brewer Police vs Brewer Fire</w:t>
                      </w:r>
                    </w:p>
                    <w:p w14:paraId="48EA4854" w14:textId="3F6A0424" w:rsidR="00294176" w:rsidRPr="006B4D0B" w:rsidRDefault="006B4D0B" w:rsidP="00EF3FC8">
                      <w:pPr>
                        <w:jc w:val="center"/>
                        <w:rPr>
                          <w:rFonts w:ascii="Akzidenz-Grotesk Std Med" w:hAnsi="Akzidenz-Grotesk Std Med"/>
                          <w:bCs/>
                          <w:sz w:val="44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Cs/>
                          <w:sz w:val="44"/>
                          <w:szCs w:val="72"/>
                        </w:rPr>
                        <w:t>Tuesday, August 3, 2021</w:t>
                      </w:r>
                    </w:p>
                    <w:p w14:paraId="5EE58E63" w14:textId="5DD65CB4" w:rsidR="00294176" w:rsidRPr="006B4D0B" w:rsidRDefault="006B4D0B" w:rsidP="00294176">
                      <w:pPr>
                        <w:jc w:val="center"/>
                        <w:rPr>
                          <w:rFonts w:ascii="Akzidenz-Grotesk Std Med" w:hAnsi="Akzidenz-Grotesk Std Med"/>
                          <w:bCs/>
                          <w:sz w:val="44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Cs/>
                          <w:sz w:val="44"/>
                          <w:szCs w:val="72"/>
                        </w:rPr>
                        <w:t>11:00 am to 4:00 pm</w:t>
                      </w:r>
                    </w:p>
                    <w:p w14:paraId="01E457DE" w14:textId="455910B7" w:rsidR="00294176" w:rsidRPr="006B4D0B" w:rsidRDefault="006B4D0B" w:rsidP="00294176">
                      <w:pPr>
                        <w:jc w:val="center"/>
                        <w:rPr>
                          <w:rFonts w:ascii="Akzidenz-Grotesk Std Med" w:hAnsi="Akzidenz-Grotesk Std Med"/>
                          <w:bCs/>
                          <w:sz w:val="36"/>
                          <w:szCs w:val="72"/>
                        </w:rPr>
                      </w:pPr>
                      <w:r w:rsidRPr="006B4D0B">
                        <w:rPr>
                          <w:rFonts w:ascii="Akzidenz-Grotesk Std Med" w:hAnsi="Akzidenz-Grotesk Std Med"/>
                          <w:bCs/>
                          <w:sz w:val="36"/>
                          <w:szCs w:val="72"/>
                        </w:rPr>
                        <w:t>Jeff's Catering</w:t>
                      </w:r>
                    </w:p>
                    <w:p w14:paraId="2BB7B3FE" w14:textId="77777777" w:rsidR="006B4D0B" w:rsidRPr="006B4D0B" w:rsidRDefault="006B4D0B" w:rsidP="006B4D0B">
                      <w:pPr>
                        <w:jc w:val="center"/>
                        <w:rPr>
                          <w:rFonts w:ascii="Akzidenz-Grotesk Std Regular" w:hAnsi="Akzidenz-Grotesk Std Regular"/>
                          <w:b/>
                          <w:sz w:val="36"/>
                          <w:szCs w:val="56"/>
                        </w:rPr>
                      </w:pPr>
                      <w:r w:rsidRPr="006B4D0B">
                        <w:rPr>
                          <w:rFonts w:ascii="Akzidenz-Grotesk Std Regular" w:hAnsi="Akzidenz-Grotesk Std Regular"/>
                          <w:b/>
                          <w:sz w:val="36"/>
                          <w:szCs w:val="56"/>
                        </w:rPr>
                        <w:t>15 Littlefield Rd</w:t>
                      </w:r>
                    </w:p>
                    <w:p w14:paraId="300BA269" w14:textId="7C14B38A" w:rsidR="00294176" w:rsidRDefault="006B4D0B" w:rsidP="006B4D0B">
                      <w:pPr>
                        <w:jc w:val="center"/>
                        <w:rPr>
                          <w:rFonts w:ascii="Akzidenz-Grotesk Std Regular" w:hAnsi="Akzidenz-Grotesk Std Regular"/>
                          <w:b/>
                          <w:sz w:val="36"/>
                          <w:szCs w:val="56"/>
                        </w:rPr>
                      </w:pPr>
                      <w:r w:rsidRPr="006B4D0B">
                        <w:rPr>
                          <w:rFonts w:ascii="Akzidenz-Grotesk Std Regular" w:hAnsi="Akzidenz-Grotesk Std Regular"/>
                          <w:b/>
                          <w:sz w:val="36"/>
                          <w:szCs w:val="56"/>
                        </w:rPr>
                        <w:t>Brewer, ME 04412</w:t>
                      </w:r>
                    </w:p>
                    <w:p w14:paraId="659D4DEC" w14:textId="29806EF2" w:rsidR="00EF3FC8" w:rsidRPr="00EF3FC8" w:rsidRDefault="00EF3FC8" w:rsidP="006B4D0B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</w:pPr>
                      <w:r w:rsidRPr="00EF3FC8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  <w:t>V</w:t>
                      </w:r>
                      <w:r w:rsidR="006B4D0B" w:rsidRPr="00EF3FC8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  <w:t>isit RedCrossBlood.org and enter: Jeffs to schedule an appointment.</w:t>
                      </w:r>
                    </w:p>
                    <w:p w14:paraId="06CE4828" w14:textId="77777777" w:rsidR="00EF3FC8" w:rsidRDefault="00EF3FC8" w:rsidP="006B4D0B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2BE4C43" w14:textId="77777777" w:rsidR="00EF3FC8" w:rsidRDefault="00EF3FC8" w:rsidP="006B4D0B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138BE36" w14:textId="32B2DC68" w:rsidR="006B4D0B" w:rsidRPr="00EF3FC8" w:rsidRDefault="006B4D0B" w:rsidP="006B4D0B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</w:pPr>
                      <w:r w:rsidRPr="00EF3FC8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F1123BC" w14:textId="1EF2000C" w:rsidR="006B4D0B" w:rsidRDefault="00EF3FC8" w:rsidP="00EF3FC8">
                      <w:pP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</w:pP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drawing>
                          <wp:inline distT="0" distB="0" distL="0" distR="0" wp14:anchorId="70FA8A61" wp14:editId="569B932A">
                            <wp:extent cx="1447730" cy="1389001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2776" cy="14993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 xml:space="preserve">                                 </w:t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ab/>
                        <w:t xml:space="preserve">    </w:t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drawing>
                          <wp:inline distT="0" distB="0" distL="0" distR="0" wp14:anchorId="7E5122EA" wp14:editId="0E905B1E">
                            <wp:extent cx="1255599" cy="1436914"/>
                            <wp:effectExtent l="0" t="0" r="0" b="0"/>
                            <wp:docPr id="11" name="Picture 11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 descr="Logo&#10;&#10;Description automatically generated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 rot="10800000" flipH="1" flipV="1">
                                      <a:off x="0" y="0"/>
                                      <a:ext cx="1545761" cy="176897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 xml:space="preserve">                                     </w:t>
                      </w:r>
                    </w:p>
                    <w:p w14:paraId="14E06CA0" w14:textId="356A31D2" w:rsidR="006B4D0B" w:rsidRDefault="00EF3FC8" w:rsidP="00EF3FC8">
                      <w:pP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</w:pPr>
                      <w:r>
                        <w:rPr>
                          <w:rFonts w:ascii="Akzidenz-Grotesk Std Regular" w:hAnsi="Akzidenz-Grotesk Std Regular"/>
                          <w:noProof/>
                          <w:color w:val="7F7F7F" w:themeColor="text1" w:themeTint="80"/>
                          <w:sz w:val="36"/>
                          <w:szCs w:val="56"/>
                        </w:rPr>
                        <w:t xml:space="preserve">                                                              </w:t>
                      </w:r>
                    </w:p>
                    <w:p w14:paraId="3B89CC3D" w14:textId="47E5F6D7" w:rsidR="00294176" w:rsidRPr="00995FCA" w:rsidRDefault="006B4D0B" w:rsidP="006B4D0B">
                      <w:pP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</w:pP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  <w:szCs w:val="56"/>
                        </w:rPr>
                        <w:tab/>
                      </w:r>
                    </w:p>
                    <w:p w14:paraId="306D077E" w14:textId="10AC7541" w:rsidR="009161A1" w:rsidRPr="00995FCA" w:rsidRDefault="006B4D0B" w:rsidP="00294176">
                      <w:pP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</w:pP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  <w:r>
                        <w:rPr>
                          <w:rFonts w:ascii="Akzidenz-Grotesk Std Regular" w:hAnsi="Akzidenz-Grotesk Std Regular"/>
                          <w:color w:val="7F7F7F" w:themeColor="text1" w:themeTint="80"/>
                          <w:sz w:val="3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sectPr w:rsidR="009B612F" w:rsidSect="009161A1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-Grotesk Std Med">
    <w:altName w:val="Calibri"/>
    <w:panose1 w:val="020B0604020202020204"/>
    <w:charset w:val="00"/>
    <w:family w:val="auto"/>
    <w:pitch w:val="variable"/>
    <w:sig w:usb0="8000002F" w:usb1="5000204A" w:usb2="00000000" w:usb3="00000000" w:csb0="00000001" w:csb1="00000000"/>
  </w:font>
  <w:font w:name="Akzidenz-Grotesk Std Regular">
    <w:altName w:val="Calibri"/>
    <w:panose1 w:val="020B0604020202020204"/>
    <w:charset w:val="00"/>
    <w:family w:val="auto"/>
    <w:pitch w:val="variable"/>
    <w:sig w:usb0="8000002F" w:usb1="5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33"/>
  <w:hideSpellingErrors/>
  <w:hideGrammaticalErrors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DQwNzE1MzMztLRU0lEKTi0uzszPAykwrAUAYBp3kywAAAA="/>
  </w:docVars>
  <w:rsids>
    <w:rsidRoot w:val="009161A1"/>
    <w:rsid w:val="00054ADF"/>
    <w:rsid w:val="001C0FA6"/>
    <w:rsid w:val="00294176"/>
    <w:rsid w:val="00310B34"/>
    <w:rsid w:val="004B20B1"/>
    <w:rsid w:val="006B4D0B"/>
    <w:rsid w:val="007F5FA5"/>
    <w:rsid w:val="007F64B7"/>
    <w:rsid w:val="008124F9"/>
    <w:rsid w:val="00825B5E"/>
    <w:rsid w:val="00835297"/>
    <w:rsid w:val="009161A1"/>
    <w:rsid w:val="00952EC9"/>
    <w:rsid w:val="00995FCA"/>
    <w:rsid w:val="009B612F"/>
    <w:rsid w:val="00B2311A"/>
    <w:rsid w:val="00C1323B"/>
    <w:rsid w:val="00D93252"/>
    <w:rsid w:val="00EF3FC8"/>
    <w:rsid w:val="00F9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CBC8E"/>
  <w15:docId w15:val="{F1902733-0A0D-4964-ADDF-1922B5BF5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61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61A1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1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BF754-0CB6-D94D-8F6E-EA8BC1698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>American Red Cross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yR</dc:creator>
  <cp:keywords/>
  <dc:description/>
  <cp:lastModifiedBy>Microsoft Office User</cp:lastModifiedBy>
  <cp:revision>2</cp:revision>
  <dcterms:created xsi:type="dcterms:W3CDTF">2021-06-30T14:54:00Z</dcterms:created>
  <dcterms:modified xsi:type="dcterms:W3CDTF">2021-06-30T14:54:00Z</dcterms:modified>
</cp:coreProperties>
</file>